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3281D" w14:textId="3CF0A5F2" w:rsidR="00A7368F" w:rsidRPr="00A7368F" w:rsidRDefault="002F09BB" w:rsidP="00A2703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27032">
        <w:rPr>
          <w:rFonts w:ascii="Times New Roman" w:hAnsi="Times New Roman" w:cs="Times New Roman"/>
          <w:b/>
          <w:bCs/>
          <w:sz w:val="24"/>
          <w:szCs w:val="24"/>
        </w:rPr>
        <w:t xml:space="preserve">Announcement of </w:t>
      </w:r>
      <w:r w:rsidR="00A7368F" w:rsidRPr="00A27032">
        <w:rPr>
          <w:rFonts w:ascii="Times New Roman" w:hAnsi="Times New Roman" w:cs="Times New Roman"/>
          <w:b/>
          <w:bCs/>
          <w:sz w:val="24"/>
          <w:szCs w:val="24"/>
        </w:rPr>
        <w:t xml:space="preserve">Student Internship </w:t>
      </w:r>
      <w:r w:rsidR="00A27032">
        <w:rPr>
          <w:rFonts w:ascii="Times New Roman" w:hAnsi="Times New Roman" w:cs="Times New Roman"/>
          <w:b/>
          <w:bCs/>
          <w:sz w:val="24"/>
          <w:szCs w:val="24"/>
        </w:rPr>
        <w:t xml:space="preserve">program for </w:t>
      </w:r>
      <w:r w:rsidR="00A27032" w:rsidRPr="00A27032">
        <w:rPr>
          <w:rFonts w:ascii="Times New Roman" w:hAnsi="Times New Roman" w:cs="Times New Roman"/>
          <w:b/>
          <w:bCs/>
          <w:sz w:val="24"/>
          <w:szCs w:val="24"/>
          <w:lang w:val="en-US"/>
        </w:rPr>
        <w:t>Dissertation studies for master’s courses</w:t>
      </w:r>
      <w:r w:rsidR="00A270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A27032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0F56ED">
        <w:rPr>
          <w:rFonts w:ascii="Times New Roman" w:hAnsi="Times New Roman" w:cs="Times New Roman"/>
          <w:b/>
          <w:bCs/>
          <w:sz w:val="24"/>
          <w:szCs w:val="24"/>
        </w:rPr>
        <w:t xml:space="preserve">uly </w:t>
      </w:r>
      <w:r w:rsidR="00B71AC7">
        <w:rPr>
          <w:rFonts w:ascii="Times New Roman" w:hAnsi="Times New Roman" w:cs="Times New Roman"/>
          <w:b/>
          <w:bCs/>
          <w:sz w:val="24"/>
          <w:szCs w:val="24"/>
        </w:rPr>
        <w:t>2024</w:t>
      </w:r>
      <w:r w:rsidR="000F56ED">
        <w:rPr>
          <w:rFonts w:ascii="Times New Roman" w:hAnsi="Times New Roman" w:cs="Times New Roman"/>
          <w:b/>
          <w:bCs/>
          <w:sz w:val="24"/>
          <w:szCs w:val="24"/>
        </w:rPr>
        <w:t xml:space="preserve"> onwards</w:t>
      </w:r>
    </w:p>
    <w:p w14:paraId="76E81B7A" w14:textId="61B5FFE4" w:rsidR="0072784A" w:rsidRDefault="000945A2" w:rsidP="00B63064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CMR-</w:t>
      </w:r>
      <w:r w:rsidR="007A0A56">
        <w:rPr>
          <w:rFonts w:ascii="Times New Roman" w:hAnsi="Times New Roman" w:cs="Times New Roman"/>
          <w:sz w:val="24"/>
          <w:szCs w:val="24"/>
          <w:lang w:val="en-US"/>
        </w:rPr>
        <w:t>NITVAR (formerly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ARI</w:t>
      </w:r>
      <w:r w:rsidR="007A0A56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accep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pplications for dissertation studies for master’s courses and short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term training for biomedical, paramedical, public health and social sciences students. Th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e process of recruitme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centralized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all applications 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(includ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recommendation letter from 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ollege principal/department head committing to </w:t>
      </w:r>
      <w:r w:rsidR="008A63E2">
        <w:rPr>
          <w:rFonts w:ascii="Times New Roman" w:hAnsi="Times New Roman" w:cs="Times New Roman"/>
          <w:sz w:val="24"/>
          <w:szCs w:val="24"/>
          <w:lang w:val="en-US"/>
        </w:rPr>
        <w:t>permi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student full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time for the said training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A63E2">
        <w:rPr>
          <w:rFonts w:ascii="Times New Roman" w:hAnsi="Times New Roman" w:cs="Times New Roman"/>
          <w:sz w:val="24"/>
          <w:szCs w:val="24"/>
          <w:lang w:val="en-US"/>
        </w:rPr>
        <w:t xml:space="preserve"> may be sent as per</w:t>
      </w:r>
      <w:r w:rsidR="009C7B57">
        <w:rPr>
          <w:rFonts w:ascii="Times New Roman" w:hAnsi="Times New Roman" w:cs="Times New Roman"/>
          <w:sz w:val="24"/>
          <w:szCs w:val="24"/>
          <w:lang w:val="en-US"/>
        </w:rPr>
        <w:t xml:space="preserve"> the following guidelines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1A10FCED" w14:textId="1D12A7C8" w:rsidR="00A7368F" w:rsidRPr="006D5F32" w:rsidRDefault="00A7368F" w:rsidP="00B6306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7368F">
        <w:rPr>
          <w:rFonts w:ascii="Times New Roman" w:hAnsi="Times New Roman" w:cs="Times New Roman"/>
          <w:sz w:val="24"/>
          <w:szCs w:val="24"/>
          <w:lang w:val="en-US"/>
        </w:rPr>
        <w:t xml:space="preserve">Students 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must send their applications for six-month (or more) dissertation training for the next session (1st July 2024 onwards) using the link below</w:t>
      </w:r>
      <w:r w:rsidR="009C7B57" w:rsidRPr="00E257C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B4F06D1" w14:textId="0C477159" w:rsidR="000F56ED" w:rsidRDefault="000F56ED" w:rsidP="006D5F32">
      <w:pPr>
        <w:pStyle w:val="ListParagraph"/>
        <w:spacing w:line="480" w:lineRule="auto"/>
        <w:jc w:val="both"/>
        <w:rPr>
          <w:rStyle w:val="Hyperlink"/>
          <w:rFonts w:ascii="Times New Roman" w:hAnsi="Times New Roman" w:cs="Times New Roman"/>
          <w:sz w:val="24"/>
          <w:szCs w:val="24"/>
          <w:lang w:val="en-US"/>
        </w:rPr>
      </w:pPr>
      <w:r w:rsidRPr="000F56ED">
        <w:rPr>
          <w:rStyle w:val="Hyperlink"/>
          <w:rFonts w:ascii="Times New Roman" w:hAnsi="Times New Roman" w:cs="Times New Roman"/>
          <w:sz w:val="24"/>
          <w:szCs w:val="24"/>
          <w:lang w:val="en-US"/>
        </w:rPr>
        <w:t>https://docs.google.com/forms/d/e/1FAIpQLSfyIHAIzBM_ITOHbECMg4bA5frlY_xbfek7jRV27G3Gr67-PQ/viewform?usp=sharing</w:t>
      </w:r>
    </w:p>
    <w:p w14:paraId="11DF59E8" w14:textId="5D15F241" w:rsidR="006D5F32" w:rsidRPr="006D5F32" w:rsidRDefault="00AC716B" w:rsidP="006D5F32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lease copy and paste the link using Google Chrome if it is not opening directly</w:t>
      </w:r>
      <w:r w:rsidR="006D5F3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7224CEA" w14:textId="2DFB7C6F" w:rsidR="00A7368F" w:rsidRDefault="00A7368F" w:rsidP="00B6306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7368F">
        <w:rPr>
          <w:rFonts w:ascii="Times New Roman" w:hAnsi="Times New Roman" w:cs="Times New Roman"/>
          <w:sz w:val="24"/>
          <w:szCs w:val="24"/>
          <w:lang w:val="en-US"/>
        </w:rPr>
        <w:t xml:space="preserve">Applications should be </w:t>
      </w:r>
      <w:r w:rsidR="00C04BD1">
        <w:rPr>
          <w:rFonts w:ascii="Times New Roman" w:hAnsi="Times New Roman" w:cs="Times New Roman"/>
          <w:sz w:val="24"/>
          <w:szCs w:val="24"/>
          <w:lang w:val="en-US"/>
        </w:rPr>
        <w:t>filled</w:t>
      </w:r>
      <w:r w:rsidRPr="00A7368F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="00C04B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04BD1">
        <w:rPr>
          <w:rFonts w:ascii="Times New Roman" w:hAnsi="Times New Roman" w:cs="Times New Roman"/>
          <w:sz w:val="24"/>
          <w:szCs w:val="24"/>
          <w:lang w:val="en-US"/>
        </w:rPr>
        <w:t xml:space="preserve">required attachment </w:t>
      </w:r>
      <w:r w:rsidR="00FF7073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FF7073" w:rsidRPr="00A7368F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A7368F">
        <w:rPr>
          <w:rFonts w:ascii="Times New Roman" w:hAnsi="Times New Roman" w:cs="Times New Roman"/>
          <w:sz w:val="24"/>
          <w:szCs w:val="24"/>
          <w:lang w:val="en-US"/>
        </w:rPr>
        <w:t xml:space="preserve"> scanned recommendation letter from the head/principal (addressed to the Director, ICMR-N</w:t>
      </w:r>
      <w:r w:rsidR="007A0A56">
        <w:rPr>
          <w:rFonts w:ascii="Times New Roman" w:hAnsi="Times New Roman" w:cs="Times New Roman"/>
          <w:sz w:val="24"/>
          <w:szCs w:val="24"/>
          <w:lang w:val="en-US"/>
        </w:rPr>
        <w:t>ITV</w:t>
      </w:r>
      <w:r w:rsidRPr="00A7368F">
        <w:rPr>
          <w:rFonts w:ascii="Times New Roman" w:hAnsi="Times New Roman" w:cs="Times New Roman"/>
          <w:sz w:val="24"/>
          <w:szCs w:val="24"/>
          <w:lang w:val="en-US"/>
        </w:rPr>
        <w:t xml:space="preserve">AR) along with your detailed resume, which would mention your area of </w:t>
      </w:r>
      <w:r w:rsidR="008A63E2">
        <w:rPr>
          <w:rFonts w:ascii="Times New Roman" w:hAnsi="Times New Roman" w:cs="Times New Roman"/>
          <w:sz w:val="24"/>
          <w:szCs w:val="24"/>
          <w:lang w:val="en-US"/>
        </w:rPr>
        <w:t xml:space="preserve">work </w:t>
      </w:r>
      <w:r w:rsidRPr="00A7368F">
        <w:rPr>
          <w:rFonts w:ascii="Times New Roman" w:hAnsi="Times New Roman" w:cs="Times New Roman"/>
          <w:sz w:val="24"/>
          <w:szCs w:val="24"/>
          <w:lang w:val="en-US"/>
        </w:rPr>
        <w:t>interest</w:t>
      </w:r>
      <w:r w:rsidR="008A63E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7074099" w14:textId="7D66A239" w:rsidR="00102881" w:rsidRDefault="00102881" w:rsidP="00B6306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ile applying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lease </w:t>
      </w:r>
      <w:r w:rsidR="00C04BD1">
        <w:rPr>
          <w:rFonts w:ascii="Times New Roman" w:hAnsi="Times New Roman" w:cs="Times New Roman"/>
          <w:sz w:val="24"/>
          <w:szCs w:val="24"/>
          <w:lang w:val="en-US"/>
        </w:rPr>
        <w:t>choose one of the options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04B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“Application for 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six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nths dissertation training”/ “Application for short</w:t>
      </w:r>
      <w:r w:rsidR="00AC716B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erm training” as applicable. </w:t>
      </w:r>
    </w:p>
    <w:p w14:paraId="2F80737C" w14:textId="1E8A305C" w:rsidR="00A7368F" w:rsidRPr="00AC716B" w:rsidRDefault="004D1615" w:rsidP="00B6306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>The l</w:t>
      </w:r>
      <w:r w:rsidR="00A7368F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>ast date for sending applications for the next s</w:t>
      </w:r>
      <w:r w:rsidR="00AC716B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>ix-month training session</w:t>
      </w:r>
      <w:r w:rsidR="000945A2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s</w:t>
      </w:r>
      <w:r w:rsidR="00A7368F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B71AC7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065485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  <w:bookmarkStart w:id="0" w:name="_GoBack"/>
      <w:bookmarkEnd w:id="0"/>
      <w:r w:rsidR="00B71AC7" w:rsidRPr="00AC716B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th</w:t>
      </w:r>
      <w:r w:rsidR="00B71AC7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E31974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>May</w:t>
      </w:r>
      <w:r w:rsidR="00B71AC7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02</w:t>
      </w:r>
      <w:r w:rsidR="00E31974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9C7B57" w:rsidRPr="00AC716B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5930711A" w14:textId="7840857F" w:rsidR="009C7B57" w:rsidRDefault="009C7B57" w:rsidP="00B6306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rainees need to pay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 500/ as administrative fees at the time of joining.</w:t>
      </w:r>
    </w:p>
    <w:p w14:paraId="49DF7BFE" w14:textId="4408C701" w:rsidR="009C7B57" w:rsidRPr="0052415E" w:rsidRDefault="009C7B57" w:rsidP="0052415E">
      <w:pPr>
        <w:pStyle w:val="ListParagraph"/>
        <w:spacing w:line="48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138ECD" w14:textId="77777777" w:rsidR="009C7B57" w:rsidRPr="0052415E" w:rsidRDefault="009C7B57" w:rsidP="005241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C7B57" w:rsidRPr="005241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4C1952"/>
    <w:multiLevelType w:val="hybridMultilevel"/>
    <w:tmpl w:val="0D9A33C4"/>
    <w:lvl w:ilvl="0" w:tplc="017AEB6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6D565CA"/>
    <w:multiLevelType w:val="hybridMultilevel"/>
    <w:tmpl w:val="4FFCF6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931FBB"/>
    <w:multiLevelType w:val="hybridMultilevel"/>
    <w:tmpl w:val="0E5E67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MDA1tzQ1NzC3NLRU0lEKTi0uzszPAykwqwUAWXHB0SwAAAA="/>
  </w:docVars>
  <w:rsids>
    <w:rsidRoot w:val="0072784A"/>
    <w:rsid w:val="00065485"/>
    <w:rsid w:val="000945A2"/>
    <w:rsid w:val="000F56ED"/>
    <w:rsid w:val="00102881"/>
    <w:rsid w:val="00274B80"/>
    <w:rsid w:val="002F09BB"/>
    <w:rsid w:val="003F4390"/>
    <w:rsid w:val="00483A6C"/>
    <w:rsid w:val="004D1615"/>
    <w:rsid w:val="0052415E"/>
    <w:rsid w:val="006C5ABC"/>
    <w:rsid w:val="006D5F32"/>
    <w:rsid w:val="0072784A"/>
    <w:rsid w:val="007A0A56"/>
    <w:rsid w:val="007D44AD"/>
    <w:rsid w:val="008A63E2"/>
    <w:rsid w:val="009C7B57"/>
    <w:rsid w:val="00A27032"/>
    <w:rsid w:val="00A7368F"/>
    <w:rsid w:val="00AC716B"/>
    <w:rsid w:val="00B63064"/>
    <w:rsid w:val="00B71AC7"/>
    <w:rsid w:val="00C04BD1"/>
    <w:rsid w:val="00CA27DE"/>
    <w:rsid w:val="00D621A4"/>
    <w:rsid w:val="00E257CF"/>
    <w:rsid w:val="00E31974"/>
    <w:rsid w:val="00FB0BCE"/>
    <w:rsid w:val="00FF7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99249E"/>
  <w15:docId w15:val="{6692E04F-7E6E-416A-95C3-70085012A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6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368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368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7B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B5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D5F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F OCB</Company>
  <LinksUpToDate>false</LinksUpToDate>
  <CharactersWithSpaces>1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Fuser</dc:creator>
  <cp:keywords/>
  <dc:description/>
  <cp:lastModifiedBy>Microsoft account</cp:lastModifiedBy>
  <cp:revision>25</cp:revision>
  <dcterms:created xsi:type="dcterms:W3CDTF">2022-11-04T05:40:00Z</dcterms:created>
  <dcterms:modified xsi:type="dcterms:W3CDTF">2024-04-2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65c2e7dde8e7a0baca9c30f3f4facfac99c767a228a7235911ea322a4d5458</vt:lpwstr>
  </property>
</Properties>
</file>